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14:paraId="468AEF36" w14:textId="77777777" w:rsidTr="00965222">
        <w:trPr>
          <w:jc w:val="center"/>
        </w:trPr>
        <w:tc>
          <w:tcPr>
            <w:tcW w:w="1701" w:type="dxa"/>
          </w:tcPr>
          <w:p w14:paraId="435FF91B" w14:textId="77777777" w:rsidR="00E71B44" w:rsidRDefault="00E71B44" w:rsidP="0062288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</w:p>
        </w:tc>
        <w:tc>
          <w:tcPr>
            <w:tcW w:w="6021" w:type="dxa"/>
          </w:tcPr>
          <w:p w14:paraId="53E46583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14:paraId="7C173139" w14:textId="77777777"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415C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14:paraId="3D801E65" w14:textId="77777777"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14:paraId="771AD677" w14:textId="77777777"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14:paraId="5BA281E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DBF3AFE" wp14:editId="4C46E136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5E395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14:paraId="2DCA577C" w14:textId="77777777"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14:paraId="5B07C92D" w14:textId="77777777"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14:paraId="54BDA607" w14:textId="77777777"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14:paraId="670636A8" w14:textId="77777777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A973CDA" w14:textId="77777777" w:rsidR="00E71B44" w:rsidRP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14:paraId="76189179" w14:textId="77777777" w:rsidTr="00B12941">
        <w:tc>
          <w:tcPr>
            <w:tcW w:w="10345" w:type="dxa"/>
            <w:gridSpan w:val="5"/>
            <w:tcBorders>
              <w:bottom w:val="nil"/>
            </w:tcBorders>
          </w:tcPr>
          <w:p w14:paraId="746BC576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  <w:p w14:paraId="6583386D" w14:textId="1089EEF1" w:rsidR="00235036" w:rsidRPr="00E71B44" w:rsidRDefault="009B270F" w:rsidP="00235036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 رویکرد بر اساس الگوریتم شاخه و کران </w:t>
            </w:r>
            <w:r w:rsidR="000C4C1E">
              <w:rPr>
                <w:rFonts w:cs="B Nazanin" w:hint="cs"/>
                <w:sz w:val="28"/>
                <w:szCs w:val="28"/>
                <w:rtl/>
                <w:lang w:bidi="fa-IR"/>
              </w:rPr>
              <w:t>برای توزیع 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مسیریابی بدون تداخل خودرو های خودکار در </w:t>
            </w:r>
            <w:r w:rsidR="006D27D3">
              <w:rPr>
                <w:rFonts w:cs="B Nazanin" w:hint="cs"/>
                <w:sz w:val="28"/>
                <w:szCs w:val="28"/>
                <w:rtl/>
                <w:lang w:bidi="fa-IR"/>
              </w:rPr>
              <w:t>پایانه</w:t>
            </w:r>
            <w:r w:rsidR="004B72A8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ای کانتینری</w:t>
            </w:r>
          </w:p>
        </w:tc>
      </w:tr>
      <w:tr w:rsidR="00E71B44" w:rsidRPr="00E71B44" w14:paraId="2080012A" w14:textId="77777777" w:rsidTr="00B12941">
        <w:tc>
          <w:tcPr>
            <w:tcW w:w="10345" w:type="dxa"/>
            <w:gridSpan w:val="5"/>
            <w:tcBorders>
              <w:top w:val="nil"/>
            </w:tcBorders>
          </w:tcPr>
          <w:p w14:paraId="2791D408" w14:textId="77777777" w:rsidR="00E71B44" w:rsidRPr="00E71B44" w:rsidRDefault="00E71B44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14:paraId="192E9D28" w14:textId="77777777" w:rsidTr="00B12941">
        <w:tc>
          <w:tcPr>
            <w:tcW w:w="10345" w:type="dxa"/>
            <w:gridSpan w:val="5"/>
          </w:tcPr>
          <w:p w14:paraId="69B95BF5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14:paraId="0709AC96" w14:textId="0E65DF30" w:rsidR="00E71B44" w:rsidRPr="00E71B44" w:rsidRDefault="00235036" w:rsidP="00235036">
            <w:pPr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A</w:t>
            </w:r>
            <w:r w:rsidR="000C4C1E">
              <w:rPr>
                <w:rFonts w:cs="B Nazanin"/>
                <w:sz w:val="28"/>
                <w:szCs w:val="28"/>
                <w:lang w:bidi="fa-IR"/>
              </w:rPr>
              <w:t>n Anti-conflict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Branch and Bound Approach for Routing of Automated Guided Vehicles</w:t>
            </w:r>
            <w:r w:rsidR="004B72A8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in Container Terminals </w:t>
            </w:r>
          </w:p>
        </w:tc>
      </w:tr>
      <w:tr w:rsidR="00EF39FB" w:rsidRPr="00E71B44" w14:paraId="035FFE13" w14:textId="77777777" w:rsidTr="00B12941">
        <w:tc>
          <w:tcPr>
            <w:tcW w:w="4411" w:type="dxa"/>
            <w:gridSpan w:val="2"/>
          </w:tcPr>
          <w:p w14:paraId="2C4FD6E2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علوم کامپیوتر- نظریه سیستم ها</w:t>
            </w:r>
          </w:p>
        </w:tc>
        <w:tc>
          <w:tcPr>
            <w:tcW w:w="2888" w:type="dxa"/>
          </w:tcPr>
          <w:p w14:paraId="0DF35D4B" w14:textId="43C07CD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="000258C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ارشد</w:t>
            </w:r>
          </w:p>
        </w:tc>
        <w:tc>
          <w:tcPr>
            <w:tcW w:w="3046" w:type="dxa"/>
            <w:gridSpan w:val="2"/>
          </w:tcPr>
          <w:p w14:paraId="4C4EBAC5" w14:textId="7D33B98A" w:rsidR="00EF39FB" w:rsidRPr="007D67EF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  <w:r w:rsidR="000258C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۶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واحد</w:t>
            </w:r>
          </w:p>
        </w:tc>
      </w:tr>
      <w:tr w:rsidR="00E71B44" w:rsidRPr="00E71B44" w14:paraId="4276C70D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14A2BE9A" w14:textId="77777777" w:rsidR="00E71B44" w:rsidRPr="00640E01" w:rsidRDefault="00F32276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640E01" w:rsidRPr="00E71B44" w14:paraId="3AA8FD7A" w14:textId="77777777" w:rsidTr="00B12941">
        <w:tc>
          <w:tcPr>
            <w:tcW w:w="4411" w:type="dxa"/>
            <w:gridSpan w:val="2"/>
          </w:tcPr>
          <w:p w14:paraId="61BF24E6" w14:textId="77777777" w:rsidR="00640E01" w:rsidRPr="00C71633" w:rsidRDefault="00640E01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۴۰۰۱۳۱۴۱۰۰۸</w:t>
            </w:r>
          </w:p>
        </w:tc>
        <w:tc>
          <w:tcPr>
            <w:tcW w:w="5934" w:type="dxa"/>
            <w:gridSpan w:val="3"/>
          </w:tcPr>
          <w:p w14:paraId="7CF769F6" w14:textId="77777777"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میررضا تقی زاده</w:t>
            </w:r>
          </w:p>
        </w:tc>
      </w:tr>
      <w:tr w:rsidR="00C71633" w:rsidRPr="00E71B44" w14:paraId="09D3748F" w14:textId="77777777" w:rsidTr="00B12941">
        <w:tc>
          <w:tcPr>
            <w:tcW w:w="4411" w:type="dxa"/>
            <w:gridSpan w:val="2"/>
          </w:tcPr>
          <w:p w14:paraId="0010F596" w14:textId="77777777" w:rsidR="00C71633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۱۴۰۰</w:t>
            </w:r>
          </w:p>
        </w:tc>
        <w:tc>
          <w:tcPr>
            <w:tcW w:w="5934" w:type="dxa"/>
            <w:gridSpan w:val="3"/>
          </w:tcPr>
          <w:p w14:paraId="25AA1AD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۰۹۱۲۲۳۴۱۰۵۲</w:t>
            </w:r>
          </w:p>
        </w:tc>
      </w:tr>
      <w:tr w:rsidR="00EF39FB" w:rsidRPr="00E71B44" w14:paraId="5FC447AB" w14:textId="77777777" w:rsidTr="00B12941">
        <w:tc>
          <w:tcPr>
            <w:tcW w:w="4411" w:type="dxa"/>
            <w:gridSpan w:val="2"/>
          </w:tcPr>
          <w:p w14:paraId="102B4EA5" w14:textId="77777777" w:rsidR="00EF39FB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14:paraId="6874C85C" w14:textId="77777777" w:rsidR="00640E01" w:rsidRPr="00716EC7" w:rsidRDefault="00640E01" w:rsidP="00640E0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  <w:p w14:paraId="63376901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716EC7" w:rsidRPr="00E71B44" w14:paraId="429F6C68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07FE5214" w14:textId="77777777"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14:paraId="274D067E" w14:textId="77777777" w:rsidTr="00B12941">
        <w:trPr>
          <w:trHeight w:val="2295"/>
        </w:trPr>
        <w:tc>
          <w:tcPr>
            <w:tcW w:w="10345" w:type="dxa"/>
            <w:gridSpan w:val="5"/>
          </w:tcPr>
          <w:tbl>
            <w:tblPr>
              <w:tblpPr w:horzAnchor="margin" w:tblpXSpec="right" w:tblpY="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14:paraId="4EF11AE5" w14:textId="77777777" w:rsidTr="000D2CCE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0EB2E3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F197E4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5CCF2F" w14:textId="77777777"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5113E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8F36930" w14:textId="77777777"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174555" w14:textId="77777777"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CBA11F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14:paraId="44B1F05C" w14:textId="77777777" w:rsidTr="000D2CCE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1AE1E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A17017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60F3A" w14:textId="77777777"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92FAFD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B38A5D" w14:textId="77777777"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FCC15" w14:textId="77777777"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013E" w14:textId="77777777" w:rsidR="000D2CCE" w:rsidRPr="000D2CCE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9D8987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14:paraId="6B3526C0" w14:textId="77777777" w:rsidTr="000D2CCE">
              <w:trPr>
                <w:trHeight w:val="45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5EDDF9" w14:textId="77777777"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69085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9309EC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060C6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D750E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406DDA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C3473E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9109E4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25DAA2B2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1C730E" w14:textId="77777777"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6E216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CC4587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94164D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283BAC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861C0F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EF5ED7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162D75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1A76463D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A03B30" w14:textId="77777777"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0B86F0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44919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92E124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D40942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3E105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C77E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18348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43545AE0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146E9" w14:textId="77777777"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BA2DB1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7798FF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35433B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61220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640AB0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FAE42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0247B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162F1533" w14:textId="77777777" w:rsidR="00716EC7" w:rsidRPr="00716EC7" w:rsidRDefault="00716EC7" w:rsidP="00A05F3D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A82289" w:rsidRPr="00E71B44" w14:paraId="56B2451E" w14:textId="77777777" w:rsidTr="00B12941">
        <w:tc>
          <w:tcPr>
            <w:tcW w:w="10345" w:type="dxa"/>
            <w:gridSpan w:val="5"/>
            <w:vAlign w:val="center"/>
          </w:tcPr>
          <w:p w14:paraId="50FED5C1" w14:textId="77777777"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14:paraId="5B5B3FFA" w14:textId="77777777"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75E347BC" w14:textId="77777777" w:rsidTr="00B12941">
        <w:tc>
          <w:tcPr>
            <w:tcW w:w="4411" w:type="dxa"/>
            <w:gridSpan w:val="2"/>
            <w:vAlign w:val="center"/>
          </w:tcPr>
          <w:p w14:paraId="10126DF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14:paraId="2E104217" w14:textId="77777777" w:rsidR="00C71633" w:rsidRPr="00C71633" w:rsidRDefault="00C71633" w:rsidP="00E71B4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40C44525" w14:textId="77777777" w:rsidR="00C71633" w:rsidRPr="00C71633" w:rsidRDefault="00C71633" w:rsidP="00C7163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14:paraId="449D7FA6" w14:textId="77777777" w:rsidR="00C71633" w:rsidRDefault="00C71633" w:rsidP="00716EC7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36C9A9" w14:textId="77777777" w:rsidR="00C71633" w:rsidRPr="00C71633" w:rsidRDefault="00C71633" w:rsidP="00C71633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33E3F3CE" w14:textId="77777777" w:rsidTr="00B12941">
        <w:tc>
          <w:tcPr>
            <w:tcW w:w="4411" w:type="dxa"/>
            <w:gridSpan w:val="2"/>
            <w:vAlign w:val="center"/>
          </w:tcPr>
          <w:p w14:paraId="2B43F45B" w14:textId="77777777"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تاریخ تصویب در شورای دانشکده:</w:t>
            </w:r>
          </w:p>
          <w:p w14:paraId="690200AD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0CE0E0D7" w14:textId="77777777" w:rsidR="00C71633" w:rsidRDefault="00C71633" w:rsidP="00E71B44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14:paraId="2A1E527A" w14:textId="77777777" w:rsidR="00C71633" w:rsidRDefault="00C71633" w:rsidP="00C71633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84ED8E7" w14:textId="77777777"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14:paraId="4A665C4A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B0CF02A" w14:textId="77777777"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14:paraId="48E1808E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3EF6556" w14:textId="77777777"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220F8802" w14:textId="3357B89A"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☒</w:t>
            </w:r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14:paraId="3DB8FAFB" w14:textId="77777777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14:paraId="4FBA8DBD" w14:textId="1EBD3CAE" w:rsidR="00AD3EF0" w:rsidRPr="00F916BD" w:rsidRDefault="00EF39FB" w:rsidP="00F916BD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14:paraId="7051B8D8" w14:textId="0302EA2B" w:rsidR="00E71D15" w:rsidRPr="00FA0D9E" w:rsidRDefault="0055588F" w:rsidP="0055588F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توزیع و مسیر یاب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سایل نقلیه 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شامل تخصیص 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 و ارائ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هدایت خودرو، در امتداد زمان می باشد. این مسئله در حوزه های مختلفی شامل شرکت های ارسال کالا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اسیسات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،  سیستم های تولیدی انعطاف پذیر</w:t>
            </w:r>
            <w:r w:rsidR="004D101E" w:rsidRPr="00FA0D9E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2"/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مغازه کار ها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.. کاربرد دارد. 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مورد بحث این تحقیق، مسیر یابی و توزیع 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انتینری به خودرو های خودکار </w:t>
            </w:r>
            <w:r w:rsidR="000325EB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3"/>
            </w:r>
            <w:r w:rsidR="006D27D3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پایانه های خودکار می باشد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</w:p>
          <w:p w14:paraId="695B07F0" w14:textId="099FA142" w:rsidR="0055588F" w:rsidRPr="00FA0D9E" w:rsidRDefault="00742C9A" w:rsidP="00E71D15">
            <w:pPr>
              <w:bidi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بنادر دریایی،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نتینر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شتی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حوطه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وسط جرثقیل های اسکله (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4"/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 بر رو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خودرو های </w:t>
            </w:r>
            <w:r w:rsidR="00E71D15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گیرند. 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دون سرنشین هستند و به وسیله ی رایانه کنترل می شوند، قادر به انتقال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نتینر ها از محوط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به مناطق ذخیره سازی در محوطه کانت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ن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بالعکس هستند.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محوطه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ذخیره سازی، این کانتینر ها توسط جرثقیل های 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ذخیره سازی خودکار (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5"/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بر روی 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گیرد. </w:t>
            </w:r>
          </w:p>
          <w:p w14:paraId="5680DEA2" w14:textId="7466AF0C" w:rsidR="00742C9A" w:rsidRDefault="00FA0D9E" w:rsidP="00AD3EF0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با افزایش روز افزون تعداد کانتین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، جهت افزایش کارایی بنادر، نیاز بیشتر به ماشین آلات خودکار می باشد. به دلیل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یمت قابل ملاحظه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رثقیل های بنادر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خرید بیشت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و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قرون به صرفه نمی باشد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ین علت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فزایش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راهکار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قتصاد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ر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نظر می رسد. با این حال، افزایش بی رویه ی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سبب مشکلاتی نظیر تداخل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با یکدیگر و ترافیک می شوند که منجر به کاهش کارایی بندر خواهد شد.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نتیجه، ارائه ی راهکاری بدون تداخل جهت مسیر یابی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حائز اهمیت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5553AC93" w14:textId="6B52723D" w:rsidR="00C71633" w:rsidRDefault="00742C9A" w:rsidP="00F916B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پژوهش، به ارائه ی یک راهکار بدون تداخل جهت توزیع کار های کانتینری به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ی پردازد. الزامات این پژوهش، تعدادی کار کانتینری در محوطه ی ذخیره سازی و دریا می باشد که باید بین تعدادی </w:t>
            </w:r>
            <w:r w:rsidR="00F916BD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زیع و بین این محوطه جا به جا شوند. با توجه به محدودیت فضای بنادر و منابع، این راهکار می تواند نقش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ه سزایی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افزایش کارایی بندر داشته باشد.</w:t>
            </w:r>
          </w:p>
          <w:p w14:paraId="0610632A" w14:textId="77777777"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A1FE6" w:rsidRPr="00C71633" w14:paraId="03FE3DD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C8135EA" w14:textId="77777777"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14:paraId="0297F6CB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4B96D68A" w14:textId="1F3FC4D3" w:rsidR="00FA1FE6" w:rsidRPr="00B07AD5" w:rsidRDefault="003E6849" w:rsidP="003E6849">
            <w:pPr>
              <w:bidi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وش حل مسئله به کمک فرمول بندی آن در قالب یک مسئله ی بهینه سازی عدد صحیح مخلوط</w:t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</w:t>
            </w:r>
            <w:r w:rsidR="000325EB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0325EB" w:rsidRPr="00B07AD5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6"/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د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سئله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 </w:t>
            </w:r>
            <w:r w:rsidR="0041622E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یک مسئله ی بهینه سازی ترکیبیاتی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سخت است.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مسئله، تعدادی متغیر تصمیم عدد صحیح یا حقیقی 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راه چند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حدودیت وجود دارد و یک تابع هدف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رحسب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داده می شود. هدف پیدا نمودن مقادیر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 برای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است که در محدودیت ها صدق کن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 و به ازای این مقادیر، مقدار تابع هدف، کمینه گردد. فرم ریاضیاتی این مفهوم 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رابطه ی (۱) آمده است.</w:t>
            </w:r>
          </w:p>
          <w:tbl>
            <w:tblPr>
              <w:tblStyle w:val="TableGrid"/>
              <w:bidiVisual/>
              <w:tblW w:w="0" w:type="auto"/>
              <w:tblInd w:w="4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50"/>
              <w:gridCol w:w="4320"/>
            </w:tblGrid>
            <w:tr w:rsidR="00793E56" w:rsidRPr="00B07AD5" w14:paraId="7FD64487" w14:textId="77777777" w:rsidTr="005B78E0">
              <w:tc>
                <w:tcPr>
                  <w:tcW w:w="2250" w:type="dxa"/>
                </w:tcPr>
                <w:p w14:paraId="2E047383" w14:textId="16A773B3" w:rsidR="00793E56" w:rsidRPr="00B07AD5" w:rsidRDefault="005B78E0" w:rsidP="00793E56">
                  <w:pPr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B07AD5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(۱)</w:t>
                  </w:r>
                </w:p>
              </w:tc>
              <w:tc>
                <w:tcPr>
                  <w:tcW w:w="4320" w:type="dxa"/>
                </w:tcPr>
                <w:p w14:paraId="7BD04439" w14:textId="1DA50074" w:rsidR="005B78E0" w:rsidRPr="00B07AD5" w:rsidRDefault="00B07AD5" w:rsidP="005B78E0">
                  <w:pPr>
                    <w:jc w:val="right"/>
                    <w:rPr>
                      <w:rFonts w:eastAsiaTheme="minorEastAsi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min</m:t>
                      </m:r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{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: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g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b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 i=1,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…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m,x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p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y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n</m:t>
                          </m:r>
                        </m:sup>
                      </m:sSubSup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}</m:t>
                      </m:r>
                    </m:oMath>
                  </m:oMathPara>
                </w:p>
              </w:tc>
            </w:tr>
          </w:tbl>
          <w:p w14:paraId="74B154E1" w14:textId="3B27ABDB" w:rsidR="00FA1FE6" w:rsidRPr="00B07AD5" w:rsidRDefault="005B78E0" w:rsidP="00FA1FE6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سئله ی مسیر یابی و توزیع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ک مسئله ی </w:t>
            </w:r>
            <w:r w:rsidR="006529D4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فرم بالا می باشد. در این مسئله، ورودی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عدادی کانتینر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ند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ه هر یک باید به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تخصیص داده شوند و سپس به هر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با هدف کمینه نمودن زمان کل عملیات اختصاص داده می شود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ه طوریکه هیچ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ی با یک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یگر در حین 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حرکت و انجام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ملیات تداخل نداشته باشد.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5111F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مسئله در دو حالت ایستا و پویا مورد بررسی قرار می گیرد. </w:t>
            </w:r>
          </w:p>
          <w:p w14:paraId="111EA6A3" w14:textId="380A386D" w:rsidR="002661B8" w:rsidRPr="00B07AD5" w:rsidRDefault="00EF5297" w:rsidP="0067035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گوناگونی، جهت حل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، نظیر استفاده از الگوریتم های تکاملی همچون الگوریتم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ژنتیک،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لگوریتم ازدحام ذرات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شبکه نظیر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7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8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طرح گردیده اند. در روش های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ر پایه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دل کمترین جریان هزینه (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CF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می باشند، جواب های عمومی ارائه می گردند</w:t>
            </w:r>
            <w:r w:rsidR="0007223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روش های کلاسیک، اغلب به دلیل متکی بودن به تشکیل گراف ها، در صورت بزرگ بودن ابعاد مسئله، نیازمند حافظه زیاد می باشن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ای حل این مشکل، در مرجع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۱]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 xml:space="preserve">دو الگوریتم پیشرفته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D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ارائه گردید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لگوریتم های ژنتیک، چون بر پایه ی روش های ابتکاری می باشند، 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رعت بالایی جهت ارائه ی جواب بهینه دارند ولی از طرفی، امکان خطای بالا در این الگوریتم وجود دار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لگوریتم ازدحام ذرات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PSO</w:t>
            </w:r>
            <w:r w:rsidR="007C5B62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7C5B62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9"/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یک الگوریتم تکراری می باشد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تعداد پارامتر های قابل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نظیم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ین الگوریتم کم بوده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لی به دلیل پیدا کردن جواب بهینه محلی، ممکن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ست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دور تکرار بیوفتد و به جواب بهینه عمومی دیر همگرا شو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. در مرجع </w:t>
            </w:r>
            <w:r w:rsidR="001A2153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۲]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الگوریتم ترکیبی ژنتیک و ازدحام ذرات ارائه</w:t>
            </w:r>
            <w:r w:rsidR="00430BA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گریده است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78CCA191" w14:textId="7E79D226" w:rsidR="00AF7EA0" w:rsidRPr="00B07AD5" w:rsidRDefault="00AF7EA0" w:rsidP="00AF7EA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یک روش جستجوی جواب بهینه، روش شاخه و کران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B&amp;B</w:t>
            </w:r>
            <w:r w:rsidR="007C5B62" w:rsidRPr="00B07AD5">
              <w:rPr>
                <w:rStyle w:val="FootnoteReference"/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footnoteReference w:id="10"/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A83CD4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ا استفاده از ساخت پویای یک درخت بر مبنای رهایی</w:t>
            </w:r>
            <w:r w:rsidR="00A83CD4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11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ز یک یا چند محدودیت و حل مسئله در هر 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گره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حالت کلی تر و 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پس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کراندار نمودن تابع هدف در هر مرحله، انجام می پذیرد. عناصر اصلی روش شاخه و کران</w:t>
            </w:r>
            <w:r w:rsidR="000C4F5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عبارتند از: کران پایین هر نود (که برابر تابع هدف مسئله ی رها شده است)، کران بالای عمومی درخت، روش انتخاب نود بعدی (جهت شاخه بندی)، استراتژی شاخه بندی، قواعد هرس کردن و اصل توقف از شاخه بندی.</w:t>
            </w:r>
            <w:r w:rsidR="00B07AD5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</w:p>
          <w:p w14:paraId="4A6E3FF2" w14:textId="40DB0647" w:rsidR="00FA1FE6" w:rsidRPr="00B07AD5" w:rsidRDefault="000C4F58" w:rsidP="00FA1FE6">
            <w:pPr>
              <w:bidi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پژوهش به مرور روش های کلاسیک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D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روش های جدید بدون تداخل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GA-PSO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شاخه و کران خواهیم پرداخت.</w:t>
            </w:r>
          </w:p>
        </w:tc>
      </w:tr>
      <w:tr w:rsidR="00C71633" w:rsidRPr="00C71633" w14:paraId="22259DF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AE36EFD" w14:textId="77777777"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lastRenderedPageBreak/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14:paraId="35E13BBF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8297368" w14:textId="77777777" w:rsidR="00C71633" w:rsidRDefault="00C71633" w:rsidP="00A05F3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14:paraId="093D277D" w14:textId="264F646B" w:rsidR="00C71633" w:rsidRDefault="000C4F58" w:rsidP="00C71633">
            <w:pPr>
              <w:bidi/>
              <w:spacing w:line="360" w:lineRule="auto"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وزیع </w:t>
            </w:r>
            <w:r>
              <w:rPr>
                <w:rFonts w:cs="B Nazanin"/>
                <w:b/>
                <w:bCs/>
              </w:rPr>
              <w:t>AGV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، برنامه ریزی مسیر، روش های مسیر یابی بدون تداخل، روش شاخه و کران</w:t>
            </w:r>
          </w:p>
          <w:p w14:paraId="0A209D90" w14:textId="77777777"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14:paraId="204944CD" w14:textId="77777777"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14:paraId="1AB0EB5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CBDEEF9" w14:textId="77777777" w:rsidR="00C71633" w:rsidRDefault="00C71633" w:rsidP="00A05F3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14:paraId="5B9B1500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6DED94CB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3D857F1A" w14:textId="67817EE2" w:rsidR="00C71633" w:rsidRDefault="000C4F58" w:rsidP="000C4F58">
            <w:pPr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b/>
                <w:bCs/>
                <w:lang w:bidi="fa-IR"/>
              </w:rPr>
              <w:t>AGV Dispatching, path planning, Vehicle routing without conflict, Branch-and-bound method</w:t>
            </w:r>
          </w:p>
          <w:p w14:paraId="75161047" w14:textId="77777777" w:rsidR="00AD3EF0" w:rsidRDefault="00AD3EF0" w:rsidP="00AD3EF0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</w:p>
          <w:p w14:paraId="6A7B63CF" w14:textId="77777777"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14:paraId="124575AD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0406A94" w14:textId="77777777"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14:paraId="5FA88CD4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DC03362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17FFFA9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467FADB1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B373B17" w14:textId="77777777"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14:paraId="00E2A864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1262BF4D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455D3F52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25530641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7D23C0CE" w14:textId="77777777"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14:paraId="1C434A4C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602F93BB" w14:textId="77777777"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14:paraId="3759FDB3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C860586" w14:textId="52B7E9AB" w:rsidR="00C71633" w:rsidRPr="0042394D" w:rsidRDefault="0042394D" w:rsidP="00AD7968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دف این پژوهش، بررسی محدودیت ها و فرض های بیان شده در مسائل توزیع </w:t>
            </w:r>
            <w:r w:rsidRPr="0042394D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تداخل می باشد و در تلاش است با تغییر برخی از این مفروضات، مسئله موجود را با رویکردی جدید، حل نماید. مفروضات این مسئله به شرح زیر است:</w:t>
            </w:r>
          </w:p>
          <w:p w14:paraId="2A11C188" w14:textId="5A6B9220" w:rsidR="0042394D" w:rsidRDefault="0042394D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۱- طرح بندر:  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بند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ر شامل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و محدوده اصلی محوطه (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محدوده دریایی)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با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رانداز (محدوده خشکی) 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است. مسیر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رکت </w:t>
            </w:r>
            <w:r w:rsidR="00BC2FD2" w:rsidRPr="00B07AD5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ها در این محدوده ها، به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کل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فقی می باشد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حدوده ی عملیات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فقط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ه صورت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چندین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راه عمودی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و طرفه می باشند.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ندر دارای </w:t>
            </w:r>
            <w:r>
              <w:rPr>
                <w:rFonts w:cs="B Nazanin"/>
                <w:sz w:val="18"/>
                <w:szCs w:val="18"/>
                <w:lang w:bidi="fa-IR"/>
              </w:rPr>
              <w:t>m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رثقیل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موقعیت مشخص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س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.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BC2FD2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t>(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begin"/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</w:instrText>
            </w:r>
            <w:r w:rsidR="001B65FB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instrText xml:space="preserve"> _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145495716 \h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\* </w:instrText>
            </w:r>
            <w:r w:rsidR="001B65FB" w:rsidRPr="001B65FB">
              <w:rPr>
                <w:rFonts w:cs="B Nazanin"/>
                <w:sz w:val="18"/>
                <w:szCs w:val="18"/>
                <w:lang w:bidi="fa-IR"/>
              </w:rPr>
              <w:instrText>MERGEFORMAT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separate"/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</w:rPr>
              <w:t>شکل</w:t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</w:rPr>
              <w:t xml:space="preserve"> </w:t>
            </w:r>
            <w:r w:rsidR="001B65FB" w:rsidRPr="001B65FB">
              <w:rPr>
                <w:rFonts w:ascii="B Nazanin" w:hAnsi="B Nazanin" w:cs="B Nazanin" w:hint="cs"/>
                <w:b/>
                <w:bCs/>
                <w:noProof/>
                <w:sz w:val="18"/>
                <w:szCs w:val="18"/>
              </w:rPr>
              <w:t>1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end"/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D2076B1" w14:textId="6DA48397" w:rsidR="00BC2FD2" w:rsidRDefault="001B65FB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noProof/>
                <w:sz w:val="18"/>
                <w:szCs w:val="18"/>
                <w:lang w:bidi="fa-IR"/>
              </w:rPr>
              <w:lastRenderedPageBreak/>
              <w:drawing>
                <wp:anchor distT="0" distB="0" distL="114300" distR="114300" simplePos="0" relativeHeight="251658752" behindDoc="0" locked="0" layoutInCell="1" allowOverlap="1" wp14:anchorId="18C34067" wp14:editId="18884423">
                  <wp:simplePos x="0" y="0"/>
                  <wp:positionH relativeFrom="column">
                    <wp:posOffset>2026285</wp:posOffset>
                  </wp:positionH>
                  <wp:positionV relativeFrom="paragraph">
                    <wp:posOffset>12700</wp:posOffset>
                  </wp:positionV>
                  <wp:extent cx="2673985" cy="1870075"/>
                  <wp:effectExtent l="0" t="0" r="0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3985" cy="187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pict w14:anchorId="6E133003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style="position:absolute;left:0;text-align:left;margin-left:157.75pt;margin-top:145.85pt;width:211.55pt;height:16.85pt;z-index:251660288;mso-position-horizontal-relative:text;mso-position-vertical-relative:text" stroked="f">
                  <v:textbox inset="0,0,0,0">
                    <w:txbxContent>
                      <w:p w14:paraId="7125C6AB" w14:textId="2BA06696" w:rsidR="001B65FB" w:rsidRPr="001B65FB" w:rsidRDefault="001B65FB" w:rsidP="001B65FB">
                        <w:pPr>
                          <w:pStyle w:val="Caption"/>
                          <w:bidi/>
                          <w:jc w:val="center"/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</w:pPr>
                        <w:bookmarkStart w:id="0" w:name="_Ref145495716"/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  <w:rtl/>
                          </w:rPr>
                          <w:t>شکل</w: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t xml:space="preserve"> </w: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fldChar w:fldCharType="begin"/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instrText xml:space="preserve"> SEQ </w:instrTex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  <w:rtl/>
                          </w:rPr>
                          <w:instrText>شکل</w:instrTex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instrText xml:space="preserve"> \* ARABIC </w:instrTex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fldChar w:fldCharType="separate"/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  <w:noProof/>
                          </w:rPr>
                          <w:t>1</w:t>
                        </w:r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</w:rPr>
                          <w:fldChar w:fldCharType="end"/>
                        </w:r>
                        <w:bookmarkEnd w:id="0"/>
                        <w:r w:rsidRPr="001B65FB">
                          <w:rPr>
                            <w:rFonts w:ascii="B Nazanin" w:hAnsi="B Nazanin" w:cs="B Nazanin" w:hint="cs"/>
                            <w:b/>
                            <w:bCs/>
                            <w:i w:val="0"/>
                            <w:iCs w:val="0"/>
                            <w:noProof/>
                            <w:rtl/>
                            <w:lang w:bidi="fa-IR"/>
                          </w:rPr>
                          <w:t xml:space="preserve"> چنیش بندر</w:t>
                        </w:r>
                      </w:p>
                    </w:txbxContent>
                  </v:textbox>
                  <w10:wrap type="topAndBottom"/>
                </v:shape>
              </w:pic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۲- موقعیت جرثقیل ها و </w:t>
            </w:r>
            <w:r w:rsidR="00BC2FD2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وقعیت جرثقیل های 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مکان ذخیره سازی هر کانتین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ز پیش تعیین شده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ست. موقعیت اولیه ی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ها در یک راس مجازی صفر، در نظر گرفته شده است.</w:t>
            </w:r>
          </w:p>
          <w:p w14:paraId="05E544C6" w14:textId="564FBE32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۳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جهیزات محل ذخیره سازی کانتینری:</w:t>
            </w:r>
            <w:r w:rsidR="00F314F3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بزار اصلی حمل کانتینر از فضا های ذخیره سازی، جرثقیل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می باشند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و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هت تسریع انجام کار، ماشین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-support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ابتدای محل ذخیره سازی قرا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گرفته اند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ا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کانتینر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را دریافت و به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منتقل کنند. (شکل </w:t>
            </w:r>
            <w:r w:rsidR="001B65FB">
              <w:rPr>
                <w:rFonts w:cs="B Nazanin" w:hint="cs"/>
                <w:sz w:val="18"/>
                <w:szCs w:val="18"/>
                <w:rtl/>
                <w:lang w:bidi="fa-IR"/>
              </w:rPr>
              <w:t>۲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219D0B6" w14:textId="56417C73" w:rsidR="00B07AD5" w:rsidRPr="00B07AD5" w:rsidRDefault="00C231D8" w:rsidP="001B65FB">
            <w:pPr>
              <w:bidi/>
              <w:ind w:left="270"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70016" behindDoc="0" locked="0" layoutInCell="1" allowOverlap="1" wp14:anchorId="76E97696" wp14:editId="31E4B6D6">
                  <wp:simplePos x="0" y="0"/>
                  <wp:positionH relativeFrom="column">
                    <wp:posOffset>1564640</wp:posOffset>
                  </wp:positionH>
                  <wp:positionV relativeFrom="paragraph">
                    <wp:posOffset>175260</wp:posOffset>
                  </wp:positionV>
                  <wp:extent cx="3606800" cy="1413006"/>
                  <wp:effectExtent l="0" t="0" r="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6800" cy="1413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7CBF67" w14:textId="77777777" w:rsidR="00B07AD5" w:rsidRPr="00B07AD5" w:rsidRDefault="00B07AD5" w:rsidP="00B07AD5">
            <w:pPr>
              <w:bidi/>
              <w:ind w:left="270"/>
              <w:rPr>
                <w:rFonts w:cs="B Nazanin"/>
                <w:sz w:val="18"/>
                <w:szCs w:val="18"/>
                <w:lang w:bidi="fa-IR"/>
              </w:rPr>
            </w:pPr>
          </w:p>
          <w:p w14:paraId="216F5164" w14:textId="5FBBB77F" w:rsidR="00C84EEC" w:rsidRDefault="00C84EEC" w:rsidP="00B07AD5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ر کانتینری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ر این مسئله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N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کار کانتینری وجود دارد که متشکل از دو نوع بار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دن (از محدوده ذخیره سازی به سمت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) و تخلیه بار (از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به محدوده ذخیره سازی) می باشد.</w:t>
            </w:r>
          </w:p>
          <w:p w14:paraId="60575F5C" w14:textId="7A88360A" w:rsidR="00BC2FD2" w:rsidRDefault="00BC2FD2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۵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الی کار جرثقیل ها: 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ئله، چرخه دوگانه ترکیب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در نظر گرفته شده است. به این صورت که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ها هیچ گاه به موقعیت اولیه خود پس از قراردادن (یا برداشتن) کانتینر باز نمیگرد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 و بلافاصله شروع به قراردادن (یا برداشتن) کانتینر از رو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، می نمای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د.</w:t>
            </w:r>
          </w:p>
          <w:p w14:paraId="501B5A26" w14:textId="196F8414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۶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ظرفیت ها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ظرفیت هر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یک کانتینر است.</w:t>
            </w:r>
          </w:p>
          <w:p w14:paraId="08F8D284" w14:textId="2F53A02D" w:rsidR="00C84EEC" w:rsidRDefault="00C231D8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noProof/>
                <w:sz w:val="18"/>
                <w:szCs w:val="18"/>
                <w:lang w:bidi="fa-IR"/>
              </w:rPr>
              <w:drawing>
                <wp:anchor distT="0" distB="0" distL="114300" distR="114300" simplePos="0" relativeHeight="251672064" behindDoc="0" locked="0" layoutInCell="1" allowOverlap="1" wp14:anchorId="2761240C" wp14:editId="72CCB567">
                  <wp:simplePos x="0" y="0"/>
                  <wp:positionH relativeFrom="column">
                    <wp:posOffset>937260</wp:posOffset>
                  </wp:positionH>
                  <wp:positionV relativeFrom="paragraph">
                    <wp:posOffset>427355</wp:posOffset>
                  </wp:positionV>
                  <wp:extent cx="4790440" cy="1377950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044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۷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10772D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واعد حرکت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D7968" w:rsidRPr="00C231D8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نمیتواند چندین بار محدوده ی دریا و خشکی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گردش به راست یا چپ کند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. ۴ عمل اصلی یک برای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فرض گردیده است.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(شکل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۳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) که عمل های ۱ و ۲و ۳، مربوط به زمانی است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اوی بار است و عمل ۴، هنگامی رخ می دهد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بار سفر کند.</w:t>
            </w:r>
          </w:p>
          <w:p w14:paraId="473469DA" w14:textId="3E824397" w:rsidR="00C231D8" w:rsidRDefault="00C231D8" w:rsidP="00C231D8">
            <w:pPr>
              <w:pStyle w:val="ListParagraph"/>
              <w:bidi/>
              <w:ind w:left="630"/>
              <w:rPr>
                <w:rFonts w:cs="B Nazanin"/>
                <w:sz w:val="18"/>
                <w:szCs w:val="18"/>
                <w:lang w:bidi="fa-IR"/>
              </w:rPr>
            </w:pPr>
          </w:p>
          <w:p w14:paraId="2A73CE06" w14:textId="4162FDCA" w:rsidR="00AD7968" w:rsidRPr="0010772D" w:rsidRDefault="00AD7968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۸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رویداد ها: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داخل بین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در سه حالت کلی رخ می دهد:</w:t>
            </w:r>
          </w:p>
          <w:p w14:paraId="1FD29A0F" w14:textId="2DB61C86" w:rsidR="00AD7968" w:rsidRDefault="00CD69FC" w:rsidP="00AE148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افقی در خلاف جهته هم به سوی یک نقطه مشترک حرکت کنند.</w:t>
            </w:r>
          </w:p>
          <w:p w14:paraId="058534FA" w14:textId="42487E02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یک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حال انجام عملیات در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شد و یک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 با عمل ۱، جهت بار زدن (یا تخلیه) وارد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ود.</w:t>
            </w:r>
          </w:p>
          <w:p w14:paraId="746FE8FE" w14:textId="0721F34A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عمودی، در خلاف جهت هم به سوی یک نقطه مشترک حرکت کنند.</w:t>
            </w:r>
          </w:p>
          <w:p w14:paraId="6FC17F80" w14:textId="7274B52D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ا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۹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 سرعت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سرعت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AGV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>ها ثابت در نظر گرفته شده اند.</w:t>
            </w:r>
          </w:p>
          <w:p w14:paraId="1D3B7854" w14:textId="18E716EA" w:rsidR="0010772D" w:rsidRPr="00CD69FC" w:rsidRDefault="0010772D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۱۱- زمان کل عملی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: منظور از زمان کل، زمان انجام و اتمام آخرین کار کانتینری می باشد.</w:t>
            </w:r>
          </w:p>
          <w:p w14:paraId="2D8535CB" w14:textId="6D72BE47" w:rsidR="00CD69FC" w:rsidRDefault="0010772D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فرض ۱۰- هدف مسئله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در این مسئله مسیریابی، تخصیص کار های کانتینری و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تولید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رتیب این کارها برای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هدف کمینه نمودن زمان کل عملیات است. جهت کمینه نمودن زمان کل کانتینر ها، پنج تصمیم باید اتخاذ شوند:</w:t>
            </w:r>
          </w:p>
          <w:p w14:paraId="1F096486" w14:textId="72146064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خصیص کار کانتینری به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423B229" w14:textId="2ADFDB61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عملیات ه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6550FE3" w14:textId="654186AD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سیر حرکت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17F52817" w14:textId="4C706307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کانتینر ها بر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</w:p>
          <w:p w14:paraId="5A41C308" w14:textId="45BD0953" w:rsidR="0010772D" w:rsidRPr="00CD69FC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 w:hint="cs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مان عملیات در </w:t>
            </w:r>
            <w:r w:rsidR="00D11EF3">
              <w:rPr>
                <w:rFonts w:cs="B Nazanin" w:hint="cs"/>
                <w:sz w:val="18"/>
                <w:szCs w:val="18"/>
                <w:rtl/>
                <w:lang w:bidi="fa-IR"/>
              </w:rPr>
              <w:t>محدوده ی محوطه و بارانداز</w:t>
            </w:r>
          </w:p>
          <w:p w14:paraId="05F58773" w14:textId="77777777" w:rsidR="00C71633" w:rsidRPr="00C71633" w:rsidRDefault="00C71633" w:rsidP="00AD7968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</w:p>
        </w:tc>
      </w:tr>
      <w:tr w:rsidR="009124BB" w:rsidRPr="00C71633" w14:paraId="05620DE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2669B5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lastRenderedPageBreak/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14:paraId="190C0D7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DBB5033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360077BD" w14:textId="77777777"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14:paraId="4AFE64E0" w14:textId="77777777"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1C70CFB3" w14:textId="77777777"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EDCD63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14:paraId="69124A00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7DADDC4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11E8A0C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246CDE6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7F9D667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5470DAE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088A39D1" w14:textId="77777777" w:rsidR="009124BB" w:rsidRDefault="009124BB" w:rsidP="009124B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</w:p>
          <w:p w14:paraId="39D8CA5D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4CD8178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14:paraId="39771F6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E6D12CC" w14:textId="77777777"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14:paraId="77BA673A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29FBD56F" w14:textId="77777777"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D37CD3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217A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8B91A2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02CA23C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B58926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FF4E1D1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087E07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14:paraId="22232C76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51718E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 ) واژه نامه:</w:t>
            </w:r>
          </w:p>
        </w:tc>
      </w:tr>
      <w:tr w:rsidR="00FD7010" w:rsidRPr="00C71633" w14:paraId="636359FA" w14:textId="77777777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3A6D7CD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5B1302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1F4F177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CE055D9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4A23B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8494B6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EDE3DB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EF1FE53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B6B17C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FC3BB4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2F4C62B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14:paraId="40924D1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57FBD69" w14:textId="77777777"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14:paraId="250BF620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80D6FD4" w14:textId="31665A38" w:rsidR="009124BB" w:rsidRDefault="00CD69FC" w:rsidP="00CD69F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عدم امکان مقایسه با روش های موجود پیشین به دلیل جدید بودن شرایط و فرضیات مسئله </w:t>
            </w:r>
          </w:p>
          <w:p w14:paraId="0687DBE8" w14:textId="77777777"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14:paraId="56EDEEDC" w14:textId="77777777"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14:paraId="00F14179" w14:textId="77777777"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64"/>
      </w:tblGrid>
      <w:tr w:rsidR="00EF39FB" w:rsidRPr="00EF39FB" w14:paraId="5FA31D2A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2696060" w14:textId="77777777"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14:paraId="70007B1D" w14:textId="77777777" w:rsidTr="00934F3A">
        <w:tc>
          <w:tcPr>
            <w:tcW w:w="9446" w:type="dxa"/>
          </w:tcPr>
          <w:p w14:paraId="0FA2B4D8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0FCD5C6A" w14:textId="77777777" w:rsidTr="00934F3A">
        <w:tc>
          <w:tcPr>
            <w:tcW w:w="9446" w:type="dxa"/>
          </w:tcPr>
          <w:p w14:paraId="5D7FEDA9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5F096D9E" w14:textId="77777777" w:rsidTr="00934F3A">
        <w:tc>
          <w:tcPr>
            <w:tcW w:w="9446" w:type="dxa"/>
          </w:tcPr>
          <w:p w14:paraId="545F1730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4DA5CEE8" w14:textId="77777777" w:rsidTr="00934F3A">
        <w:tc>
          <w:tcPr>
            <w:tcW w:w="9446" w:type="dxa"/>
          </w:tcPr>
          <w:p w14:paraId="07BF36C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1D19D1D4" w14:textId="77777777" w:rsidTr="00934F3A">
        <w:tc>
          <w:tcPr>
            <w:tcW w:w="9446" w:type="dxa"/>
          </w:tcPr>
          <w:p w14:paraId="6CFF66D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6BAF242F" w14:textId="77777777" w:rsidTr="00934F3A">
        <w:tc>
          <w:tcPr>
            <w:tcW w:w="9446" w:type="dxa"/>
          </w:tcPr>
          <w:p w14:paraId="029365A5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14:paraId="1FCB5E79" w14:textId="77777777" w:rsidTr="008F558D">
        <w:tc>
          <w:tcPr>
            <w:tcW w:w="9446" w:type="dxa"/>
            <w:shd w:val="clear" w:color="auto" w:fill="D9D9D9" w:themeFill="background1" w:themeFillShade="D9"/>
          </w:tcPr>
          <w:p w14:paraId="390C1697" w14:textId="77777777"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14:paraId="025B02E0" w14:textId="77777777" w:rsidTr="00934F3A">
        <w:tc>
          <w:tcPr>
            <w:tcW w:w="9446" w:type="dxa"/>
          </w:tcPr>
          <w:p w14:paraId="57F40399" w14:textId="77777777"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14:paraId="473AF4E6" w14:textId="77777777"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14:paraId="3BD2001C" w14:textId="77777777"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14:paraId="5EDDBB92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7889F089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14:paraId="532A276D" w14:textId="77777777" w:rsidTr="00934F3A">
        <w:tc>
          <w:tcPr>
            <w:tcW w:w="9446" w:type="dxa"/>
          </w:tcPr>
          <w:p w14:paraId="7B71ADEC" w14:textId="77777777" w:rsidR="00EF39FB" w:rsidRPr="00EF39FB" w:rsidRDefault="00751DE1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14:paraId="4E06F451" w14:textId="77777777" w:rsidTr="00934F3A">
        <w:tc>
          <w:tcPr>
            <w:tcW w:w="9446" w:type="dxa"/>
          </w:tcPr>
          <w:p w14:paraId="133761A2" w14:textId="77777777" w:rsidR="00EF39FB" w:rsidRDefault="00EF39FB" w:rsidP="00A05F3D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4EA93FF2" w14:textId="77777777"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5C7E05C9" w14:textId="77777777" w:rsidTr="00934F3A">
        <w:tc>
          <w:tcPr>
            <w:tcW w:w="9446" w:type="dxa"/>
          </w:tcPr>
          <w:p w14:paraId="7BD79340" w14:textId="77777777"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1838F790" w14:textId="77777777"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5F3BA1A8" w14:textId="77777777" w:rsidTr="00934F3A">
        <w:tc>
          <w:tcPr>
            <w:tcW w:w="9446" w:type="dxa"/>
          </w:tcPr>
          <w:p w14:paraId="69B0CBE1" w14:textId="77777777"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3E8A6B1A" w14:textId="77777777"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3C957427" w14:textId="77777777" w:rsidTr="00934F3A">
        <w:tc>
          <w:tcPr>
            <w:tcW w:w="9446" w:type="dxa"/>
          </w:tcPr>
          <w:p w14:paraId="0DB58260" w14:textId="77777777"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07575646" w14:textId="77777777"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2862DD61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C95C2E6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14:paraId="46CC4D50" w14:textId="77777777" w:rsidTr="00934F3A">
        <w:tc>
          <w:tcPr>
            <w:tcW w:w="9446" w:type="dxa"/>
          </w:tcPr>
          <w:p w14:paraId="73D39452" w14:textId="77777777"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14:paraId="16EE15F0" w14:textId="64BFF266"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B63739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14:paraId="7FFB90F1" w14:textId="77777777" w:rsidTr="00934F3A">
        <w:tc>
          <w:tcPr>
            <w:tcW w:w="9446" w:type="dxa"/>
          </w:tcPr>
          <w:p w14:paraId="26BEC796" w14:textId="77777777"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14:paraId="406A5925" w14:textId="77777777" w:rsidTr="00934F3A">
        <w:tc>
          <w:tcPr>
            <w:tcW w:w="9446" w:type="dxa"/>
          </w:tcPr>
          <w:p w14:paraId="70F46A61" w14:textId="77777777"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14:paraId="6BA1FCC1" w14:textId="739F79F7"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r w:rsidR="00960D9A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r w:rsidR="007759A5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4F47F2B9" w14:textId="77777777" w:rsidTr="00934F3A">
        <w:tc>
          <w:tcPr>
            <w:tcW w:w="9446" w:type="dxa"/>
          </w:tcPr>
          <w:p w14:paraId="4AEAC2F9" w14:textId="77777777"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2B469ED4" w14:textId="0A7BCADC"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68CAF248" w14:textId="77777777" w:rsidTr="00934F3A">
        <w:tc>
          <w:tcPr>
            <w:tcW w:w="9446" w:type="dxa"/>
          </w:tcPr>
          <w:p w14:paraId="16377688" w14:textId="1F0F550F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20E8CB32" w14:textId="77777777" w:rsidTr="00934F3A">
        <w:tc>
          <w:tcPr>
            <w:tcW w:w="9446" w:type="dxa"/>
          </w:tcPr>
          <w:p w14:paraId="4CBD9ACF" w14:textId="09EF7B6B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14:paraId="1DF6CC42" w14:textId="77777777" w:rsidTr="00934F3A">
        <w:tc>
          <w:tcPr>
            <w:tcW w:w="9446" w:type="dxa"/>
          </w:tcPr>
          <w:p w14:paraId="1DC80865" w14:textId="2AE080AE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14:paraId="3BC05F15" w14:textId="77777777" w:rsidTr="00934F3A">
        <w:tc>
          <w:tcPr>
            <w:tcW w:w="9446" w:type="dxa"/>
          </w:tcPr>
          <w:p w14:paraId="2006B0FB" w14:textId="0A23A583"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1E47062D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5E0C708F" w14:textId="77777777"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14:paraId="46FB8836" w14:textId="77777777" w:rsidTr="00934F3A">
        <w:tc>
          <w:tcPr>
            <w:tcW w:w="9446" w:type="dxa"/>
          </w:tcPr>
          <w:p w14:paraId="25C4B93A" w14:textId="77777777"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14:paraId="0702A77D" w14:textId="77777777"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14:paraId="0BE0097B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CD86776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505E10E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4D9778A1" w14:textId="77777777"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14:paraId="2144FE8A" w14:textId="77777777" w:rsidTr="00934F3A">
        <w:tc>
          <w:tcPr>
            <w:tcW w:w="9446" w:type="dxa"/>
          </w:tcPr>
          <w:p w14:paraId="3AA563A6" w14:textId="77777777"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75EC9D96" w14:textId="77777777"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11666BDF" w14:textId="77777777"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14:paraId="7D41A77C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6EE5B445" w14:textId="77777777"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14:paraId="77E0537B" w14:textId="77777777" w:rsidTr="00934F3A">
        <w:tc>
          <w:tcPr>
            <w:tcW w:w="9446" w:type="dxa"/>
          </w:tcPr>
          <w:p w14:paraId="5AC339F4" w14:textId="77777777"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14:paraId="0E9333DD" w14:textId="77777777" w:rsidR="00751DE1" w:rsidRDefault="00751DE1" w:rsidP="00A05F3D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4039602E" w14:textId="77777777"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14:paraId="742B95B5" w14:textId="77777777"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14:paraId="471B2828" w14:textId="77777777"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14:paraId="73EF846D" w14:textId="77777777"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14:paraId="46B8356B" w14:textId="77777777"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14:paraId="51283571" w14:textId="77777777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14:paraId="23E63266" w14:textId="77777777"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14:paraId="7BC18370" w14:textId="77777777" w:rsidTr="006A09DE">
        <w:trPr>
          <w:trHeight w:val="3085"/>
        </w:trPr>
        <w:tc>
          <w:tcPr>
            <w:tcW w:w="1737" w:type="dxa"/>
            <w:vAlign w:val="center"/>
          </w:tcPr>
          <w:p w14:paraId="0E970758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lastRenderedPageBreak/>
              <w:t>دانشجویان کارشناسی ارشد</w:t>
            </w:r>
          </w:p>
        </w:tc>
        <w:tc>
          <w:tcPr>
            <w:tcW w:w="7489" w:type="dxa"/>
          </w:tcPr>
          <w:p w14:paraId="530185E5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14:paraId="7C7A949B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14:paraId="05A3E62A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6BBD870E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49DC6A01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14:paraId="27DB8E31" w14:textId="77777777"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14:paraId="2CEAC1DF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14:paraId="451C5A35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3CDB4B5F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60F32230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14:paraId="6A73804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14:paraId="6C0BF7E8" w14:textId="77777777"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12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14:paraId="22326543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14:paraId="0263771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14:paraId="43E75BF2" w14:textId="77777777"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3"/>
      <w:footerReference w:type="default" r:id="rId14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852CC" w14:textId="77777777" w:rsidR="00204813" w:rsidRDefault="00204813" w:rsidP="00CF2366">
      <w:pPr>
        <w:spacing w:after="0" w:line="240" w:lineRule="auto"/>
      </w:pPr>
      <w:r>
        <w:separator/>
      </w:r>
    </w:p>
  </w:endnote>
  <w:endnote w:type="continuationSeparator" w:id="0">
    <w:p w14:paraId="2FDB5171" w14:textId="77777777" w:rsidR="00204813" w:rsidRDefault="00204813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55883" w14:textId="77777777"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010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1F818291" w14:textId="77777777"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6783C" w14:textId="77777777" w:rsidR="00204813" w:rsidRDefault="00204813" w:rsidP="00CF2366">
      <w:pPr>
        <w:spacing w:after="0" w:line="240" w:lineRule="auto"/>
      </w:pPr>
      <w:r>
        <w:separator/>
      </w:r>
    </w:p>
  </w:footnote>
  <w:footnote w:type="continuationSeparator" w:id="0">
    <w:p w14:paraId="30B8F13E" w14:textId="77777777" w:rsidR="00204813" w:rsidRDefault="00204813" w:rsidP="00CF2366">
      <w:pPr>
        <w:spacing w:after="0" w:line="240" w:lineRule="auto"/>
      </w:pPr>
      <w:r>
        <w:continuationSeparator/>
      </w:r>
    </w:p>
  </w:footnote>
  <w:footnote w:id="1">
    <w:p w14:paraId="7BC3B5B4" w14:textId="77777777"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  <w:footnote w:id="2">
    <w:p w14:paraId="57D1F664" w14:textId="324ED1C8" w:rsidR="004D101E" w:rsidRDefault="004D10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lexible manufacturing system</w:t>
      </w:r>
    </w:p>
  </w:footnote>
  <w:footnote w:id="3">
    <w:p w14:paraId="21DE2620" w14:textId="62FF01B5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Automated Guided Vehicles</w:t>
      </w:r>
    </w:p>
  </w:footnote>
  <w:footnote w:id="4">
    <w:p w14:paraId="56F9CAAB" w14:textId="61631769" w:rsidR="00F916BD" w:rsidRDefault="00F916B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Quay Crane</w:t>
      </w:r>
    </w:p>
  </w:footnote>
  <w:footnote w:id="5">
    <w:p w14:paraId="7E323A69" w14:textId="256F83A4" w:rsidR="00F916BD" w:rsidRDefault="00F916BD">
      <w:pPr>
        <w:pStyle w:val="FootnoteTex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</w:p>
  </w:footnote>
  <w:footnote w:id="6">
    <w:p w14:paraId="16C674B9" w14:textId="3F4225EA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ixed Integer prog</w:t>
      </w:r>
      <w:r w:rsidR="001A536D">
        <w:rPr>
          <w:lang w:bidi="fa-IR"/>
        </w:rPr>
        <w:t>r</w:t>
      </w:r>
      <w:r>
        <w:rPr>
          <w:lang w:bidi="fa-IR"/>
        </w:rPr>
        <w:t>amming</w:t>
      </w:r>
    </w:p>
  </w:footnote>
  <w:footnote w:id="7">
    <w:p w14:paraId="3EC0BCBB" w14:textId="3A78A304" w:rsidR="00890BD1" w:rsidRDefault="00890BD1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Network Simplex Algorithm</w:t>
      </w:r>
    </w:p>
  </w:footnote>
  <w:footnote w:id="8">
    <w:p w14:paraId="79F87255" w14:textId="7B3C9A41" w:rsidR="00890BD1" w:rsidRDefault="00890BD1" w:rsidP="00890BD1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t xml:space="preserve">Dynamic </w:t>
      </w:r>
      <w:r>
        <w:rPr>
          <w:lang w:bidi="fa-IR"/>
        </w:rPr>
        <w:t>Network Simplex Alg</w:t>
      </w:r>
      <w:r>
        <w:rPr>
          <w:lang w:bidi="fa-IR"/>
        </w:rPr>
        <w:t>o</w:t>
      </w:r>
      <w:r>
        <w:rPr>
          <w:lang w:bidi="fa-IR"/>
        </w:rPr>
        <w:t>rithm</w:t>
      </w:r>
    </w:p>
    <w:p w14:paraId="0AFD3ABB" w14:textId="4B47286E" w:rsidR="00890BD1" w:rsidRDefault="00890BD1">
      <w:pPr>
        <w:pStyle w:val="FootnoteText"/>
        <w:rPr>
          <w:rFonts w:hint="cs"/>
          <w:rtl/>
          <w:lang w:bidi="fa-IR"/>
        </w:rPr>
      </w:pPr>
    </w:p>
  </w:footnote>
  <w:footnote w:id="9">
    <w:p w14:paraId="7B2373E1" w14:textId="6D8430E1" w:rsidR="007C5B62" w:rsidRDefault="007C5B6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Particle Swarm Optimization</w:t>
      </w:r>
    </w:p>
  </w:footnote>
  <w:footnote w:id="10">
    <w:p w14:paraId="54E8C31C" w14:textId="624E3640" w:rsidR="007C5B62" w:rsidRDefault="007C5B62">
      <w:pPr>
        <w:pStyle w:val="FootnoteText"/>
      </w:pPr>
      <w:r>
        <w:rPr>
          <w:rStyle w:val="FootnoteReference"/>
        </w:rPr>
        <w:footnoteRef/>
      </w:r>
      <w:r>
        <w:t xml:space="preserve"> Branch and Bound</w:t>
      </w:r>
    </w:p>
  </w:footnote>
  <w:footnote w:id="11">
    <w:p w14:paraId="37543A09" w14:textId="3711A5FB" w:rsidR="00A83CD4" w:rsidRDefault="00A83CD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Relax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3871" w14:textId="77777777"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14:paraId="00EA1FC5" w14:textId="77777777"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14:paraId="30D17E71" w14:textId="77777777"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44191"/>
    <w:multiLevelType w:val="hybridMultilevel"/>
    <w:tmpl w:val="2D20B18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D66877A">
      <w:start w:val="1"/>
      <w:numFmt w:val="decimal"/>
      <w:lvlText w:val="%2."/>
      <w:lvlJc w:val="left"/>
      <w:pPr>
        <w:ind w:left="1440" w:hanging="360"/>
      </w:pPr>
      <w:rPr>
        <w:rFonts w:ascii="B Nazanin" w:hAnsi="B Nazanin" w:cs="B Nazanin" w:hint="cs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1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8213711">
    <w:abstractNumId w:val="21"/>
  </w:num>
  <w:num w:numId="2" w16cid:durableId="85658343">
    <w:abstractNumId w:val="1"/>
  </w:num>
  <w:num w:numId="3" w16cid:durableId="1745713581">
    <w:abstractNumId w:val="19"/>
  </w:num>
  <w:num w:numId="4" w16cid:durableId="9525167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94362">
    <w:abstractNumId w:val="0"/>
  </w:num>
  <w:num w:numId="6" w16cid:durableId="1978299104">
    <w:abstractNumId w:val="12"/>
  </w:num>
  <w:num w:numId="7" w16cid:durableId="1139303894">
    <w:abstractNumId w:val="4"/>
  </w:num>
  <w:num w:numId="8" w16cid:durableId="1185167530">
    <w:abstractNumId w:val="11"/>
  </w:num>
  <w:num w:numId="9" w16cid:durableId="1259218432">
    <w:abstractNumId w:val="15"/>
  </w:num>
  <w:num w:numId="10" w16cid:durableId="1263032558">
    <w:abstractNumId w:val="18"/>
  </w:num>
  <w:num w:numId="11" w16cid:durableId="1173911764">
    <w:abstractNumId w:val="2"/>
  </w:num>
  <w:num w:numId="12" w16cid:durableId="207189623">
    <w:abstractNumId w:val="10"/>
  </w:num>
  <w:num w:numId="13" w16cid:durableId="958025779">
    <w:abstractNumId w:val="5"/>
  </w:num>
  <w:num w:numId="14" w16cid:durableId="593321723">
    <w:abstractNumId w:val="14"/>
  </w:num>
  <w:num w:numId="15" w16cid:durableId="392775638">
    <w:abstractNumId w:val="22"/>
  </w:num>
  <w:num w:numId="16" w16cid:durableId="1451508175">
    <w:abstractNumId w:val="20"/>
  </w:num>
  <w:num w:numId="17" w16cid:durableId="25101577">
    <w:abstractNumId w:val="6"/>
  </w:num>
  <w:num w:numId="18" w16cid:durableId="897059721">
    <w:abstractNumId w:val="3"/>
  </w:num>
  <w:num w:numId="19" w16cid:durableId="1726565358">
    <w:abstractNumId w:val="13"/>
  </w:num>
  <w:num w:numId="20" w16cid:durableId="209415970">
    <w:abstractNumId w:val="16"/>
  </w:num>
  <w:num w:numId="21" w16cid:durableId="1163816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09194779">
    <w:abstractNumId w:val="7"/>
  </w:num>
  <w:num w:numId="23" w16cid:durableId="1095520848">
    <w:abstractNumId w:val="8"/>
  </w:num>
  <w:num w:numId="24" w16cid:durableId="11478633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8C3"/>
    <w:rsid w:val="00025F25"/>
    <w:rsid w:val="000325EB"/>
    <w:rsid w:val="0003390F"/>
    <w:rsid w:val="00040015"/>
    <w:rsid w:val="000622B9"/>
    <w:rsid w:val="00071686"/>
    <w:rsid w:val="00071E40"/>
    <w:rsid w:val="00072231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4C1E"/>
    <w:rsid w:val="000C4F5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72D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329F"/>
    <w:rsid w:val="00195DD6"/>
    <w:rsid w:val="00196B1F"/>
    <w:rsid w:val="001A2153"/>
    <w:rsid w:val="001A2353"/>
    <w:rsid w:val="001A536D"/>
    <w:rsid w:val="001A5CB0"/>
    <w:rsid w:val="001B4320"/>
    <w:rsid w:val="001B4620"/>
    <w:rsid w:val="001B6203"/>
    <w:rsid w:val="001B65FB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04813"/>
    <w:rsid w:val="002107F2"/>
    <w:rsid w:val="00217288"/>
    <w:rsid w:val="00223A00"/>
    <w:rsid w:val="0022508A"/>
    <w:rsid w:val="00230041"/>
    <w:rsid w:val="00235036"/>
    <w:rsid w:val="002371EF"/>
    <w:rsid w:val="00242F8D"/>
    <w:rsid w:val="00251E1B"/>
    <w:rsid w:val="00255791"/>
    <w:rsid w:val="00257AFB"/>
    <w:rsid w:val="002661B8"/>
    <w:rsid w:val="0027063E"/>
    <w:rsid w:val="00275894"/>
    <w:rsid w:val="002809FF"/>
    <w:rsid w:val="00281E66"/>
    <w:rsid w:val="002866B6"/>
    <w:rsid w:val="00292298"/>
    <w:rsid w:val="00292CAE"/>
    <w:rsid w:val="00297D33"/>
    <w:rsid w:val="002A0725"/>
    <w:rsid w:val="002A3522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65113"/>
    <w:rsid w:val="00373968"/>
    <w:rsid w:val="00382276"/>
    <w:rsid w:val="0038438D"/>
    <w:rsid w:val="003848D5"/>
    <w:rsid w:val="00387F60"/>
    <w:rsid w:val="00396274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E6849"/>
    <w:rsid w:val="003F0E57"/>
    <w:rsid w:val="0040204E"/>
    <w:rsid w:val="00406C49"/>
    <w:rsid w:val="0041622E"/>
    <w:rsid w:val="0042394D"/>
    <w:rsid w:val="004258F0"/>
    <w:rsid w:val="0042679F"/>
    <w:rsid w:val="00430BA1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B72A8"/>
    <w:rsid w:val="004D101E"/>
    <w:rsid w:val="004E3227"/>
    <w:rsid w:val="004E7006"/>
    <w:rsid w:val="004F4C41"/>
    <w:rsid w:val="004F6235"/>
    <w:rsid w:val="00500932"/>
    <w:rsid w:val="005051C3"/>
    <w:rsid w:val="005422E5"/>
    <w:rsid w:val="00544ED8"/>
    <w:rsid w:val="00552032"/>
    <w:rsid w:val="005548EC"/>
    <w:rsid w:val="0055588F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37C2"/>
    <w:rsid w:val="005942EF"/>
    <w:rsid w:val="0059476C"/>
    <w:rsid w:val="00597E31"/>
    <w:rsid w:val="005B30A6"/>
    <w:rsid w:val="005B3EFB"/>
    <w:rsid w:val="005B5F30"/>
    <w:rsid w:val="005B78E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2887"/>
    <w:rsid w:val="00624EFA"/>
    <w:rsid w:val="00625192"/>
    <w:rsid w:val="00625E0A"/>
    <w:rsid w:val="00636729"/>
    <w:rsid w:val="00640E01"/>
    <w:rsid w:val="00647E2E"/>
    <w:rsid w:val="006529D4"/>
    <w:rsid w:val="00655FF7"/>
    <w:rsid w:val="00660E73"/>
    <w:rsid w:val="00670100"/>
    <w:rsid w:val="0067035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5551"/>
    <w:rsid w:val="006B69F9"/>
    <w:rsid w:val="006C28BD"/>
    <w:rsid w:val="006C60C3"/>
    <w:rsid w:val="006D27D3"/>
    <w:rsid w:val="006E4AAA"/>
    <w:rsid w:val="006E6751"/>
    <w:rsid w:val="006E69DA"/>
    <w:rsid w:val="0070126F"/>
    <w:rsid w:val="007051AF"/>
    <w:rsid w:val="007061E1"/>
    <w:rsid w:val="00716EC7"/>
    <w:rsid w:val="007270CD"/>
    <w:rsid w:val="00732E90"/>
    <w:rsid w:val="00742C9A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86EC7"/>
    <w:rsid w:val="0079122D"/>
    <w:rsid w:val="00791BC7"/>
    <w:rsid w:val="00793E56"/>
    <w:rsid w:val="00797C86"/>
    <w:rsid w:val="007A0938"/>
    <w:rsid w:val="007A4C25"/>
    <w:rsid w:val="007B0F20"/>
    <w:rsid w:val="007C16B7"/>
    <w:rsid w:val="007C5B62"/>
    <w:rsid w:val="007D2663"/>
    <w:rsid w:val="007D31BF"/>
    <w:rsid w:val="007D66D0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0BD1"/>
    <w:rsid w:val="0089407C"/>
    <w:rsid w:val="00895868"/>
    <w:rsid w:val="008A2867"/>
    <w:rsid w:val="008A57F3"/>
    <w:rsid w:val="008A5DF8"/>
    <w:rsid w:val="008B62C8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22E"/>
    <w:rsid w:val="00970C9F"/>
    <w:rsid w:val="009810DA"/>
    <w:rsid w:val="00983129"/>
    <w:rsid w:val="00986A1A"/>
    <w:rsid w:val="009877FF"/>
    <w:rsid w:val="009A27FC"/>
    <w:rsid w:val="009B270F"/>
    <w:rsid w:val="009B659F"/>
    <w:rsid w:val="009C60F2"/>
    <w:rsid w:val="009D4269"/>
    <w:rsid w:val="009D7488"/>
    <w:rsid w:val="009F0921"/>
    <w:rsid w:val="009F621A"/>
    <w:rsid w:val="009F6348"/>
    <w:rsid w:val="00A05F3D"/>
    <w:rsid w:val="00A07429"/>
    <w:rsid w:val="00A10062"/>
    <w:rsid w:val="00A161C5"/>
    <w:rsid w:val="00A23AC6"/>
    <w:rsid w:val="00A25C2F"/>
    <w:rsid w:val="00A46AC2"/>
    <w:rsid w:val="00A5111F"/>
    <w:rsid w:val="00A52C4D"/>
    <w:rsid w:val="00A53DB9"/>
    <w:rsid w:val="00A5570E"/>
    <w:rsid w:val="00A570B5"/>
    <w:rsid w:val="00A70191"/>
    <w:rsid w:val="00A703E3"/>
    <w:rsid w:val="00A7497A"/>
    <w:rsid w:val="00A82289"/>
    <w:rsid w:val="00A83CD4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D7968"/>
    <w:rsid w:val="00AE148C"/>
    <w:rsid w:val="00AE3F10"/>
    <w:rsid w:val="00AF3E86"/>
    <w:rsid w:val="00AF7EA0"/>
    <w:rsid w:val="00B02D50"/>
    <w:rsid w:val="00B07AD5"/>
    <w:rsid w:val="00B11DEE"/>
    <w:rsid w:val="00B12941"/>
    <w:rsid w:val="00B13994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533C"/>
    <w:rsid w:val="00B86769"/>
    <w:rsid w:val="00BA36F6"/>
    <w:rsid w:val="00BA6004"/>
    <w:rsid w:val="00BB04DE"/>
    <w:rsid w:val="00BB4AFF"/>
    <w:rsid w:val="00BB5E43"/>
    <w:rsid w:val="00BC2FD2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1339"/>
    <w:rsid w:val="00C14103"/>
    <w:rsid w:val="00C21A40"/>
    <w:rsid w:val="00C22261"/>
    <w:rsid w:val="00C226AB"/>
    <w:rsid w:val="00C231D8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4EEC"/>
    <w:rsid w:val="00C872D9"/>
    <w:rsid w:val="00C873A4"/>
    <w:rsid w:val="00CA1B2A"/>
    <w:rsid w:val="00CB3F18"/>
    <w:rsid w:val="00CB603D"/>
    <w:rsid w:val="00CC0EA8"/>
    <w:rsid w:val="00CC2088"/>
    <w:rsid w:val="00CC4243"/>
    <w:rsid w:val="00CC44DE"/>
    <w:rsid w:val="00CC5AC9"/>
    <w:rsid w:val="00CD1069"/>
    <w:rsid w:val="00CD3B84"/>
    <w:rsid w:val="00CD69FC"/>
    <w:rsid w:val="00CF2366"/>
    <w:rsid w:val="00D06B6E"/>
    <w:rsid w:val="00D11EF3"/>
    <w:rsid w:val="00D1560D"/>
    <w:rsid w:val="00D20791"/>
    <w:rsid w:val="00D25BE5"/>
    <w:rsid w:val="00D36241"/>
    <w:rsid w:val="00D40470"/>
    <w:rsid w:val="00D475AE"/>
    <w:rsid w:val="00D50483"/>
    <w:rsid w:val="00D5559E"/>
    <w:rsid w:val="00D55C8F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67F"/>
    <w:rsid w:val="00E65887"/>
    <w:rsid w:val="00E65F2C"/>
    <w:rsid w:val="00E70412"/>
    <w:rsid w:val="00E71B44"/>
    <w:rsid w:val="00E71D15"/>
    <w:rsid w:val="00E865A2"/>
    <w:rsid w:val="00E87E08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EF5297"/>
    <w:rsid w:val="00F02072"/>
    <w:rsid w:val="00F14563"/>
    <w:rsid w:val="00F16D88"/>
    <w:rsid w:val="00F226C5"/>
    <w:rsid w:val="00F25D93"/>
    <w:rsid w:val="00F27AAD"/>
    <w:rsid w:val="00F314F3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916BD"/>
    <w:rsid w:val="00FA0D9E"/>
    <w:rsid w:val="00FA1FE6"/>
    <w:rsid w:val="00FA318C"/>
    <w:rsid w:val="00FA7723"/>
    <w:rsid w:val="00FC11D7"/>
    <w:rsid w:val="00FC238D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85600D8"/>
  <w15:docId w15:val="{B09F99D2-EC2D-4878-A198-CB0A43160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B65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abt.irandoc.ac.i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9E94D-48D7-4B0F-8D1C-9E6A45491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7</TotalTime>
  <Pages>10</Pages>
  <Words>1949</Words>
  <Characters>1111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Amirreza</cp:lastModifiedBy>
  <cp:revision>30</cp:revision>
  <cp:lastPrinted>2020-12-11T12:56:00Z</cp:lastPrinted>
  <dcterms:created xsi:type="dcterms:W3CDTF">2020-12-02T06:12:00Z</dcterms:created>
  <dcterms:modified xsi:type="dcterms:W3CDTF">2023-09-13T07:49:00Z</dcterms:modified>
</cp:coreProperties>
</file>